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Cover</w:t>
      </w:r>
      <w:r>
        <w:t xml:space="preserve"> </w:t>
      </w:r>
      <w:r>
        <w:t xml:space="preserve">Letter</w:t>
      </w:r>
    </w:p>
    <w:bookmarkStart w:id="21" w:name="translator-interpreter-cover-letter"/>
    <w:p>
      <w:pPr>
        <w:pStyle w:val="Heading1"/>
      </w:pPr>
      <w:r>
        <w:t xml:space="preserve">Translator Interpreter 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Link</w:t>
      </w:r>
    </w:p>
    <w:p>
      <w:pPr>
        <w:pStyle w:val="BodyText"/>
      </w:pPr>
      <w:r>
        <w:t xml:space="preserve">Date: [Insert Date]</w:t>
      </w:r>
    </w:p>
    <w:p>
      <w:pPr>
        <w:pStyle w:val="BodyText"/>
      </w:pPr>
      <w:r>
        <w:rPr>
          <w:bCs/>
          <w:b/>
        </w:rPr>
        <w:t xml:space="preserve">[Hiring Manager's Name]</w:t>
      </w:r>
      <w:r>
        <w:br/>
      </w:r>
      <w:r>
        <w:t xml:space="preserve">[Company/Organization Name]</w:t>
      </w:r>
      <w:r>
        <w:br/>
      </w:r>
      <w:r>
        <w:t xml:space="preserve">[Company Address]</w:t>
      </w:r>
      <w:r>
        <w:br/>
      </w:r>
      <w:r>
        <w:t xml:space="preserve">Melbourne, Victoria, Australia</w:t>
      </w:r>
    </w:p>
    <w:bookmarkStart w:id="20" w:name="dear-hiring-managers-name"/>
    <w:p>
      <w:pPr>
        <w:pStyle w:val="Heading2"/>
      </w:pPr>
      <w:r>
        <w:t xml:space="preserve">Dear [Hiring Manager's Name],</w:t>
      </w:r>
    </w:p>
    <w:p>
      <w:pPr>
        <w:pStyle w:val="FirstParagraph"/>
      </w:pPr>
      <w:r>
        <w:t xml:space="preserve">I am writing to express my interest in the Translator Interpreter position at your esteemed organization. As a dedicated and culturally adept professional with over [X years] of experience in translation and interpretation, I am eager to contribute my expertise to support Australia Melbourne’s dynamic multilingual community. This opportunity aligns perfectly with my career goals of fostering cross-cultural communication and bridging linguistic gaps in a region as diverse as Melbourne.</w:t>
      </w:r>
    </w:p>
    <w:p>
      <w:pPr>
        <w:pStyle w:val="BodyText"/>
      </w:pPr>
      <w:r>
        <w:t xml:space="preserve">Having worked extensively in both professional and community settings, I have developed a deep understanding of the nuances required to accurately translate and interpret across languages. My proficiency in [list specific languages, e.g., "Chinese, Arabic, Spanish"] allows me to navigate complex linguistic landscapes while maintaining the integrity of the original message. Whether it’s translating legal documents, interpreting during medical consultations, or facilitating international business negotiations, I approach every task with precision and cultural sensitivity.</w:t>
      </w:r>
    </w:p>
    <w:p>
      <w:pPr>
        <w:pStyle w:val="BodyText"/>
      </w:pPr>
      <w:r>
        <w:t xml:space="preserve">Australia Melbourne is a hub of cultural diversity, where over [X]% of residents speak a language other than English at home. This unique environment demands translators and interpreters who can not only translate words but also convey the cultural context behind them. My experience in Melbourne’s multicultural sectors has equipped me to adapt to the specific needs of different communities, ensuring that every interaction is respectful, accurate, and effective. I have worked with local organizations such as [mention any relevant institutions or projects], where I collaborated with professionals from various backgrounds to deliver tailored translation services that meet the highest standards of quality.</w:t>
      </w:r>
    </w:p>
    <w:p>
      <w:pPr>
        <w:pStyle w:val="BodyText"/>
      </w:pPr>
      <w:r>
        <w:t xml:space="preserve">One of my core strengths is my ability to work under pressure while maintaining a high level of accuracy. In fast-paced environments such as healthcare, legal proceedings, and international trade, even minor errors in translation can have significant consequences. My rigorous attention to detail and commitment to continuous learning ensure that I consistently deliver translations that are both linguistically sound and contextually appropriate. For instance, during my tenure at [previous employer or project], I successfully interpreted for a high-profile international conference attended by delegates from over [X] countries, ensuring seamless communication across languages and cultures.</w:t>
      </w:r>
    </w:p>
    <w:p>
      <w:pPr>
        <w:pStyle w:val="BodyText"/>
      </w:pPr>
      <w:r>
        <w:t xml:space="preserve">Moreover, my academic background in [mention relevant degree, e.g., "Translation Studies" or "Linguistics"] and professional certifications such as [list certifications like "Certified Translator" or "NAATI Accreditation"] have provided me with a strong foundation in both theoretical knowledge and practical skills. I am also proficient in using translation tools like CAT (Computer-Assisted Translation) software, which enhances efficiency without compromising on quality. This technical expertise, combined with my passion for languages, enables me to offer comprehensive solutions for your organization’s translation needs.</w:t>
      </w:r>
    </w:p>
    <w:p>
      <w:pPr>
        <w:pStyle w:val="BodyText"/>
      </w:pPr>
      <w:r>
        <w:t xml:space="preserve">What sets me apart as a Translator Interpreter is my genuine commitment to cultural preservation and inclusion. Melbourne’s vibrant communities rely on accurate and respectful communication to thrive, and I take pride in being a bridge between different cultures. Whether it’s translating community resources into multiple languages or interpreting during cultural events, I strive to ensure that every individual feels valued and understood. My ability to build trust with clients and colleagues alike has earned me a reputation for reliability and professionalism.</w:t>
      </w:r>
    </w:p>
    <w:p>
      <w:pPr>
        <w:pStyle w:val="BodyText"/>
      </w:pPr>
      <w:r>
        <w:t xml:space="preserve">As Australia Melbourne continues to grow as a global city, the demand for skilled translators and interpreters is more critical than ever. I am particularly drawn to your organization’s mission of [mention any specific mission or values from the job posting, e.g., "promoting equitable access to services for multilingual communities"]. I am confident that my skills and experience align with this vision, and I would be thrilled to contribute to your team’s success. I am eager to bring my dedication, linguistic expertise, and cultural awareness to your organization.</w:t>
      </w:r>
    </w:p>
    <w:p>
      <w:pPr>
        <w:pStyle w:val="BodyText"/>
      </w:pPr>
      <w:r>
        <w:t xml:space="preserve">Thank you for considering my application. I would welcome the opportunity to discuss how my background and qualifications can benefit your organization. Please feel free to contact me at [your phone number] or [your email address] at your earliest convenience. I look forward to the possibility of working together to support Australia Melbourne’s diverse and interconnected community.</w:t>
      </w:r>
    </w:p>
    <w:p>
      <w:pPr>
        <w:pStyle w:val="BodyText"/>
      </w:pPr>
      <w:r>
        <w:t xml:space="preserve">Sincerely,</w:t>
      </w:r>
      <w:r>
        <w:br/>
      </w:r>
      <w:r>
        <w:rPr>
          <w:bCs/>
          <w:b/>
        </w:rP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Cover Letter</dc:title>
  <dc:creator/>
  <dc:language>en</dc:language>
  <cp:keywords/>
  <dcterms:created xsi:type="dcterms:W3CDTF">2026-07-23T17:06:43Z</dcterms:created>
  <dcterms:modified xsi:type="dcterms:W3CDTF">2026-07-23T17:06:43Z</dcterms:modified>
</cp:coreProperties>
</file>

<file path=docProps/custom.xml><?xml version="1.0" encoding="utf-8"?>
<Properties xmlns="http://schemas.openxmlformats.org/officeDocument/2006/custom-properties" xmlns:vt="http://schemas.openxmlformats.org/officeDocument/2006/docPropsVTypes"/>
</file>